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E30B21" w14:textId="77777777" w:rsidR="001B2689" w:rsidRDefault="00000000">
      <w:pPr>
        <w:pStyle w:val="Heading1"/>
      </w:pPr>
      <w:bookmarkStart w:id="0" w:name="materials-and-methods"/>
      <w:r>
        <w:t>Materials and Methods</w:t>
      </w:r>
    </w:p>
    <w:p w14:paraId="292EAE6E" w14:textId="77777777" w:rsidR="001B2689" w:rsidRDefault="00000000">
      <w:pPr>
        <w:pStyle w:val="Heading2"/>
      </w:pPr>
      <w:bookmarkStart w:id="1" w:name="study-site"/>
      <w:r>
        <w:t>Study Site</w:t>
      </w:r>
    </w:p>
    <w:p w14:paraId="7EE689B3" w14:textId="77777777" w:rsidR="001B2689" w:rsidRDefault="00000000">
      <w:pPr>
        <w:pStyle w:val="FirstParagraph"/>
      </w:pPr>
      <w:r>
        <w:t>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Eucalyptus globulus</w:t>
      </w:r>
      <w:r>
        <w:t>)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 (Xerces Society 2025a).</w:t>
      </w:r>
    </w:p>
    <w:p w14:paraId="6D3D8CC3" w14:textId="5AE31F81" w:rsidR="001B2689" w:rsidRDefault="00000000">
      <w:pPr>
        <w:pStyle w:val="BodyText"/>
      </w:pPr>
      <w:r>
        <w:t>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 (Xerces Society 2025a). During the study period, ten of these sites were actively monitored. However, due to low monarch populations during the 2023-2024 season and no observed overwintering behavior in the 2024-2025 season, only two sites</w:t>
      </w:r>
      <w:r w:rsidR="00100E5B">
        <w:t xml:space="preserve">, </w:t>
      </w:r>
      <w:r>
        <w:t>Spring Canyon and UDMH</w:t>
      </w:r>
      <w:r w:rsidR="00100E5B">
        <w:t xml:space="preserve">, </w:t>
      </w:r>
      <w:r>
        <w:t>produced measurable butterfly clusters suitable for our analysis.</w:t>
      </w:r>
    </w:p>
    <w:p w14:paraId="6D4E14E4" w14:textId="77777777" w:rsidR="001B2689" w:rsidRDefault="00000000">
      <w:pPr>
        <w:pStyle w:val="BodyText"/>
      </w:pPr>
      <w:r>
        <w:t>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14:paraId="67845900" w14:textId="77777777" w:rsidR="001B2689" w:rsidRDefault="00000000">
      <w:pPr>
        <w:pStyle w:val="BodyText"/>
      </w:pPr>
      <w:r>
        <w:t>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p w14:paraId="5B573DAC" w14:textId="77777777" w:rsidR="001B2689" w:rsidRDefault="00000000">
      <w:pPr>
        <w:pStyle w:val="Heading2"/>
      </w:pPr>
      <w:bookmarkStart w:id="2" w:name="monitoring-strategy"/>
      <w:bookmarkEnd w:id="1"/>
      <w:r>
        <w:t>Monitoring Strategy</w:t>
      </w:r>
    </w:p>
    <w:p w14:paraId="3CE5E62C" w14:textId="77777777" w:rsidR="001B2689" w:rsidRDefault="00000000">
      <w:pPr>
        <w:pStyle w:val="FirstParagraph"/>
      </w:pPr>
      <w:r>
        <w:t xml:space="preserve">Equipment deployment strategies differed between monitoring seasons to accommodate research objectives and field experience. During the 2023-2024 season, we employed two </w:t>
      </w:r>
      <w:r>
        <w:lastRenderedPageBreak/>
        <w:t>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additional locations within Spring Canyon and UDMH, plus SLC-6 and Tangair. No monarchs were recorded at anticipatory deployment sites; consequently, these data are excluded from analysis.</w:t>
      </w:r>
    </w:p>
    <w:p w14:paraId="5ABBF508" w14:textId="03D4A802" w:rsidR="001B2689" w:rsidRDefault="00000000">
      <w:pPr>
        <w:pStyle w:val="BodyText"/>
      </w:pPr>
      <w:r>
        <w:t>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 (Xerces Society 2025b), resulting in no observed clustering behavior at any monitored location on base. Consequently, our final dataset comprises two sites</w:t>
      </w:r>
      <w:r w:rsidR="00100E5B">
        <w:t xml:space="preserve">, </w:t>
      </w:r>
      <w:r>
        <w:t>Spring Canyon and UDMH</w:t>
      </w:r>
      <w:r w:rsidR="00100E5B">
        <w:t xml:space="preserve">, </w:t>
      </w:r>
      <w:r>
        <w:t>from the 2023-2024 season only.</w:t>
      </w:r>
    </w:p>
    <w:p w14:paraId="77B425F2" w14:textId="77777777" w:rsidR="001B2689" w:rsidRDefault="00000000">
      <w:pPr>
        <w:pStyle w:val="Heading2"/>
      </w:pPr>
      <w:bookmarkStart w:id="3" w:name="field-equipment"/>
      <w:bookmarkEnd w:id="2"/>
      <w:r>
        <w:t>Field Equipment</w:t>
      </w:r>
    </w:p>
    <w:p w14:paraId="5520A049" w14:textId="77777777" w:rsidR="001B2689" w:rsidRDefault="00000000">
      <w:pPr>
        <w:pStyle w:val="FirstParagraph"/>
      </w:pPr>
      <w:r>
        <w:t>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14:paraId="5FB1F599" w14:textId="77777777" w:rsidR="001B2689" w:rsidRDefault="00000000">
      <w:pPr>
        <w:pStyle w:val="BodyText"/>
      </w:pPr>
      <w:r>
        <w:t>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14:paraId="4927C9B2" w14:textId="77777777" w:rsidR="001B2689" w:rsidRDefault="00000000">
      <w:pPr>
        <w:pStyle w:val="BodyText"/>
      </w:pPr>
      <w:r>
        <w:t>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 (Hristov et al. 2019).</w:t>
      </w:r>
    </w:p>
    <w:p w14:paraId="167186B6" w14:textId="77777777" w:rsidR="001B2689" w:rsidRDefault="00000000">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w:t>
      </w:r>
      <w:r>
        <w:lastRenderedPageBreak/>
        <w:t>eucalyptus foliage reflectance in the near-infrared spectrum. Field validation confirmed sufficient contrast for visual distinction of monarch clusters from background vegetation, supporting our human-labeler analytical approach.</w:t>
      </w:r>
    </w:p>
    <w:p w14:paraId="1C49ADD1" w14:textId="77777777" w:rsidR="001B2689" w:rsidRDefault="00000000">
      <w:pPr>
        <w:pStyle w:val="BodyText"/>
      </w:pPr>
      <w:r>
        <w:t>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14:paraId="519DD928" w14:textId="77777777" w:rsidR="001B2689" w:rsidRDefault="00000000">
      <w:pPr>
        <w:pStyle w:val="BodyText"/>
      </w:pPr>
      <w:r>
        <w:t>Sampling interval selection balanced temporal resolution, battery life, and data processing feasibility through empirical optimiz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demonstrated that 30-minute intervals provided optimal balance—losing less than 5% of information compared to full temporal resolution (measured by root mean square error) while reducing image classification workload by 67%. This interval preserved essential time-series patterns including diurnal activity cycles, weather-response dynamics, and multi-day population trends, as validated through quantitative metrics and visual inspection. Battery life constraints and field deployment logistics further supported this interval choice, enabling extended autonomous operation essential for capturing complete behavioral sequences during variable weather conditions.</w:t>
      </w:r>
    </w:p>
    <w:p w14:paraId="2FA0B025" w14:textId="77777777" w:rsidR="001B2689" w:rsidRDefault="00000000">
      <w:pPr>
        <w:pStyle w:val="BodyText"/>
      </w:pPr>
      <w:r>
        <w:t>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the highest frequency supported by the sensors. This recording interval enabled calculation of wind speed variance within each photographic sampling period, capturing gustiness lost with longer averaging periods.</w:t>
      </w:r>
    </w:p>
    <w:p w14:paraId="42924266" w14:textId="77777777" w:rsidR="001B2689" w:rsidRDefault="00000000">
      <w:pPr>
        <w:pStyle w:val="BodyText"/>
      </w:pPr>
      <w:r>
        <w:t>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p w14:paraId="000A1D6C" w14:textId="77777777" w:rsidR="001B2689" w:rsidRDefault="00000000">
      <w:pPr>
        <w:pStyle w:val="Heading2"/>
      </w:pPr>
      <w:bookmarkStart w:id="4" w:name="image-analysis"/>
      <w:bookmarkEnd w:id="3"/>
      <w:r>
        <w:lastRenderedPageBreak/>
        <w:t>Image Analysis</w:t>
      </w:r>
    </w:p>
    <w:p w14:paraId="1F176DF6" w14:textId="77777777" w:rsidR="001B2689" w:rsidRDefault="00000000">
      <w:pPr>
        <w:pStyle w:val="Heading3"/>
      </w:pPr>
      <w:bookmarkStart w:id="5" w:name="grid-based-counting-method"/>
      <w:r>
        <w:t>Grid-based Counting Method</w:t>
      </w:r>
    </w:p>
    <w:p w14:paraId="60E232E9" w14:textId="77777777" w:rsidR="001B2689" w:rsidRDefault="00000000">
      <w:pPr>
        <w:pStyle w:val="FirstParagraph"/>
      </w:pPr>
      <w:r>
        <w:t>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 (Xerces Society 2017).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14:paraId="60C7F321" w14:textId="77777777" w:rsidR="001B2689" w:rsidRDefault="00000000">
      <w:pPr>
        <w:pStyle w:val="BodyText"/>
      </w:pPr>
      <w:r>
        <w:t>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p w14:paraId="71C714B3" w14:textId="77777777" w:rsidR="001B2689" w:rsidRDefault="00000000">
      <w:pPr>
        <w:pStyle w:val="Heading3"/>
      </w:pPr>
      <w:bookmarkStart w:id="6" w:name="counting-protocol"/>
      <w:bookmarkEnd w:id="5"/>
      <w:r>
        <w:t>Counting Protocol</w:t>
      </w:r>
    </w:p>
    <w:p w14:paraId="7D71FD73" w14:textId="77777777" w:rsidR="001B2689" w:rsidRDefault="00000000">
      <w:pPr>
        <w:pStyle w:val="FirstParagraph"/>
      </w:pPr>
      <w:r>
        <w:t>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5">
        <w:r>
          <w:rPr>
            <w:rStyle w:val="Hyperlink"/>
          </w:rPr>
          <w:t>https://kylenessen.github.io/monarch_trailcam_classifier/</w:t>
        </w:r>
      </w:hyperlink>
      <w:r>
        <w:t>). The protocol prioritized efficiency while maintaining consistency across observers.</w:t>
      </w:r>
    </w:p>
    <w:p w14:paraId="191530AC" w14:textId="77777777" w:rsidR="001B2689" w:rsidRDefault="00000000">
      <w:pPr>
        <w:pStyle w:val="BodyText"/>
      </w:pPr>
      <w:r>
        <w:t>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14:paraId="5CF8EEC1" w14:textId="77777777" w:rsidR="001B2689" w:rsidRDefault="00000000">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w:t>
      </w:r>
      <w:r>
        <w:lastRenderedPageBreak/>
        <w:t>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14:paraId="54EC4BC3" w14:textId="77777777" w:rsidR="001B2689" w:rsidRDefault="00000000">
      <w:pPr>
        <w:pStyle w:val="BodyText"/>
      </w:pPr>
      <w:r>
        <w:t>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p w14:paraId="08235607" w14:textId="77777777" w:rsidR="001B2689" w:rsidRDefault="00000000">
      <w:pPr>
        <w:pStyle w:val="Heading3"/>
      </w:pPr>
      <w:bookmarkStart w:id="7" w:name="abundance-calculation"/>
      <w:bookmarkEnd w:id="6"/>
      <w:r>
        <w:t>Abundance Calculation</w:t>
      </w:r>
    </w:p>
    <w:p w14:paraId="4EA80A62" w14:textId="77777777" w:rsidR="001B2689" w:rsidRDefault="00000000">
      <w:pPr>
        <w:pStyle w:val="FirstParagraph"/>
      </w:pPr>
      <w:r>
        <w:t>We calculated an abundance index for each frame by summing the products of cell counts and their assigned category values across all grid cells, employing conservative estimates using minimum values within each order-of-magnitude category:</w:t>
      </w:r>
    </w:p>
    <w:p w14:paraId="1FA32227" w14:textId="77777777" w:rsidR="001B2689" w:rsidRDefault="00000000">
      <w:pPr>
        <w:pStyle w:val="BodyText"/>
      </w:pPr>
      <m:oMathPara>
        <m:oMathParaPr>
          <m:jc m:val="center"/>
        </m:oMathParaPr>
        <m:oMath>
          <m:r>
            <m:rPr>
              <m:nor/>
            </m:rPr>
            <m:t>Abundance index</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ρ</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14:paraId="5061EFC2" w14:textId="77777777" w:rsidR="001B2689" w:rsidRDefault="00000000">
      <w:pPr>
        <w:pStyle w:val="FirstParagraph"/>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i</m:t>
            </m:r>
          </m:sub>
        </m:sSub>
      </m:oMath>
      <w:r>
        <w:t xml:space="preserve"> represents the number of cells in categor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represents the conservative estimate for that category. We used minimum category value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1</m:t>
        </m:r>
      </m:oMath>
      <w:r>
        <w:t xml:space="preserve"> for category 1–9,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10</m:t>
        </m:r>
      </m:oMath>
      <w:r>
        <w:t xml:space="preserve"> for category 10–99, and </w:t>
      </w:r>
      <m:oMath>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r>
          <w:rPr>
            <w:rFonts w:ascii="Cambria Math" w:hAnsi="Cambria Math"/>
          </w:rPr>
          <m:t>100</m:t>
        </m:r>
      </m:oMath>
      <w:r>
        <w:t xml:space="preserve"> for category 100–999) rather than midpoint or maximum values to ensure temporal analyses reflected genuine population shifts rather than estimation uncertainty.</w:t>
      </w:r>
    </w:p>
    <w:p w14:paraId="05137678" w14:textId="2DAAEC7B" w:rsidR="00100E5B" w:rsidRPr="00100E5B" w:rsidRDefault="00100E5B" w:rsidP="00100E5B">
      <w:pPr>
        <w:pStyle w:val="Heading2"/>
      </w:pPr>
      <w:r>
        <w:t>References</w:t>
      </w:r>
    </w:p>
    <w:p w14:paraId="5837CB27" w14:textId="77777777" w:rsidR="001B2689" w:rsidRDefault="00000000">
      <w:pPr>
        <w:pStyle w:val="Bibliography"/>
      </w:pPr>
      <w:bookmarkStart w:id="8" w:name="ref-hristov_estimating_2019"/>
      <w:bookmarkStart w:id="9" w:name="refs"/>
      <w:r>
        <w:t xml:space="preserve">Hristov, Nickolay I., Dionysios Nikolaidis, Tatjana Y. Hubel, and Louise C. Allen. 2019. “Estimating Overwintering Monarch Butterfly Populations Using Terrestrial LiDAR Scanning.” </w:t>
      </w:r>
      <w:r>
        <w:rPr>
          <w:i/>
          <w:iCs/>
        </w:rPr>
        <w:t>Frontiers in Ecology and Evolution</w:t>
      </w:r>
      <w:r>
        <w:t xml:space="preserve"> 7. </w:t>
      </w:r>
      <w:hyperlink r:id="rId6">
        <w:r>
          <w:rPr>
            <w:rStyle w:val="Hyperlink"/>
          </w:rPr>
          <w:t>https://www.frontiersin.org/articles/10.3389/fevo.2019.00266</w:t>
        </w:r>
      </w:hyperlink>
      <w:r>
        <w:t>.</w:t>
      </w:r>
    </w:p>
    <w:p w14:paraId="6F7983A9" w14:textId="77777777" w:rsidR="001B2689" w:rsidRDefault="00000000">
      <w:pPr>
        <w:pStyle w:val="Bibliography"/>
      </w:pPr>
      <w:bookmarkStart w:id="10" w:name="ref-xercesProtocolsWesternMonarch2017"/>
      <w:bookmarkEnd w:id="8"/>
      <w:r>
        <w:t>Xerces Society. 2017. “Step-by-Step Western Monarch Thanksgiving Count Monitoring Guide.”</w:t>
      </w:r>
    </w:p>
    <w:p w14:paraId="23BCEB33" w14:textId="77777777" w:rsidR="001B2689" w:rsidRDefault="00000000">
      <w:pPr>
        <w:pStyle w:val="Bibliography"/>
      </w:pPr>
      <w:bookmarkStart w:id="11" w:name="ref-xercesGuideWesternMonarch2025"/>
      <w:bookmarkEnd w:id="10"/>
      <w:r>
        <w:t xml:space="preserve">———. 2025a. “Western Monarch Thanksgiving Count and New Year’s Count Data, 1997-2025.” </w:t>
      </w:r>
      <w:hyperlink r:id="rId7">
        <w:r>
          <w:rPr>
            <w:rStyle w:val="Hyperlink"/>
          </w:rPr>
          <w:t>WesternMonarchCount.com</w:t>
        </w:r>
      </w:hyperlink>
      <w:r>
        <w:t>.</w:t>
      </w:r>
    </w:p>
    <w:p w14:paraId="2197C04C" w14:textId="77777777" w:rsidR="001B2689" w:rsidRDefault="00000000">
      <w:pPr>
        <w:pStyle w:val="Bibliography"/>
      </w:pPr>
      <w:bookmarkStart w:id="12" w:name="ref-xerces_society_western_2025"/>
      <w:bookmarkEnd w:id="11"/>
      <w:r>
        <w:t xml:space="preserve">———. 2025b. “Western Monarch Butterfly Population Declines to Near Record Low.” March 6, 2025. </w:t>
      </w:r>
      <w:hyperlink r:id="rId8">
        <w:r>
          <w:rPr>
            <w:rStyle w:val="Hyperlink"/>
          </w:rPr>
          <w:t>https://www.xerces.org/press/western-monarch-butterfly-population-declines-to-near-record-low</w:t>
        </w:r>
      </w:hyperlink>
      <w:r>
        <w:t>.</w:t>
      </w:r>
      <w:bookmarkEnd w:id="0"/>
      <w:bookmarkEnd w:id="4"/>
      <w:bookmarkEnd w:id="7"/>
      <w:bookmarkEnd w:id="9"/>
      <w:bookmarkEnd w:id="12"/>
    </w:p>
    <w:sectPr w:rsidR="001B268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D0E3B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6615424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B2689"/>
    <w:rsid w:val="00100E5B"/>
    <w:rsid w:val="001B2689"/>
    <w:rsid w:val="009636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7FE66FC2"/>
  <w15:docId w15:val="{86FB9B1E-098A-3B4F-9304-931452C56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xerces.org/press/western-monarch-butterfly-population-declines-to-near-record-low" TargetMode="External"/><Relationship Id="rId3" Type="http://schemas.openxmlformats.org/officeDocument/2006/relationships/settings" Target="settings.xml"/><Relationship Id="rId7" Type="http://schemas.openxmlformats.org/officeDocument/2006/relationships/hyperlink" Target="https://WesternMonarchCount.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frontiersin.org/articles/10.3389/fevo.2019.00266" TargetMode="External"/><Relationship Id="rId5" Type="http://schemas.openxmlformats.org/officeDocument/2006/relationships/hyperlink" Target="https://kylenessen.github.io/monarch_trailcam_classifie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151</Words>
  <Characters>12261</Characters>
  <Application>Microsoft Office Word</Application>
  <DocSecurity>0</DocSecurity>
  <Lines>102</Lines>
  <Paragraphs>28</Paragraphs>
  <ScaleCrop>false</ScaleCrop>
  <Company/>
  <LinksUpToDate>false</LinksUpToDate>
  <CharactersWithSpaces>14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yle Nessen</cp:lastModifiedBy>
  <cp:revision>2</cp:revision>
  <dcterms:created xsi:type="dcterms:W3CDTF">2025-06-13T02:24:00Z</dcterms:created>
  <dcterms:modified xsi:type="dcterms:W3CDTF">2025-06-13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references.bib</vt:lpwstr>
  </property>
</Properties>
</file>